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25184" w14:textId="77777777" w:rsidR="00D91DF1" w:rsidRDefault="008169AD">
      <w:pPr>
        <w:pStyle w:val="1"/>
        <w:rPr>
          <w:lang w:eastAsia="zh-CN"/>
        </w:rPr>
      </w:pPr>
      <w:bookmarkStart w:id="0" w:name="关于中文设置"/>
      <w:r>
        <w:rPr>
          <w:lang w:eastAsia="zh-CN"/>
        </w:rPr>
        <w:t>关于中文设置</w:t>
      </w:r>
      <w:bookmarkEnd w:id="0"/>
    </w:p>
    <w:p w14:paraId="74581548" w14:textId="3C92F9F2" w:rsidR="00D91DF1" w:rsidRDefault="008169AD" w:rsidP="00B866B3">
      <w:pPr>
        <w:pStyle w:val="FirstParagraph"/>
        <w:rPr>
          <w:lang w:eastAsia="zh-CN"/>
        </w:rPr>
      </w:pPr>
      <w:r>
        <w:rPr>
          <w:lang w:eastAsia="zh-CN"/>
        </w:rPr>
        <w:t>中文设置在</w:t>
      </w:r>
      <w:r>
        <w:rPr>
          <w:lang w:eastAsia="zh-CN"/>
        </w:rPr>
        <w:t>Origin</w:t>
      </w:r>
      <w:r>
        <w:rPr>
          <w:lang w:eastAsia="zh-CN"/>
        </w:rPr>
        <w:t>界面的属性</w:t>
      </w:r>
      <w:r w:rsidR="00B866B3">
        <w:rPr>
          <w:noProof/>
        </w:rPr>
        <w:drawing>
          <wp:inline distT="0" distB="0" distL="0" distR="0" wp14:anchorId="730FB43D" wp14:editId="7F70F096">
            <wp:extent cx="5478780" cy="21564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81CF7" w14:textId="77777777" w:rsidR="00D91DF1" w:rsidRDefault="00D91DF1">
      <w:pPr>
        <w:pStyle w:val="1"/>
      </w:pPr>
    </w:p>
    <w:sectPr w:rsidR="00D91DF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BC52A" w14:textId="77777777" w:rsidR="008169AD" w:rsidRDefault="008169AD">
      <w:pPr>
        <w:spacing w:after="0"/>
      </w:pPr>
      <w:r>
        <w:separator/>
      </w:r>
    </w:p>
  </w:endnote>
  <w:endnote w:type="continuationSeparator" w:id="0">
    <w:p w14:paraId="0CF9F319" w14:textId="77777777" w:rsidR="008169AD" w:rsidRDefault="008169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DB48D" w14:textId="77777777" w:rsidR="008169AD" w:rsidRDefault="008169AD">
      <w:r>
        <w:separator/>
      </w:r>
    </w:p>
  </w:footnote>
  <w:footnote w:type="continuationSeparator" w:id="0">
    <w:p w14:paraId="287232C8" w14:textId="77777777" w:rsidR="008169AD" w:rsidRDefault="008169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75B0A16"/>
    <w:multiLevelType w:val="multilevel"/>
    <w:tmpl w:val="4D9823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169AD"/>
    <w:rsid w:val="008D6863"/>
    <w:rsid w:val="00B866B3"/>
    <w:rsid w:val="00B86B75"/>
    <w:rsid w:val="00BC48D5"/>
    <w:rsid w:val="00C36279"/>
    <w:rsid w:val="00D91DF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94159"/>
  <w15:docId w15:val="{42318CD4-EB95-4384-9920-3B80589C6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310446718@qq.com</cp:lastModifiedBy>
  <cp:revision>2</cp:revision>
  <dcterms:created xsi:type="dcterms:W3CDTF">2022-02-14T14:38:00Z</dcterms:created>
  <dcterms:modified xsi:type="dcterms:W3CDTF">2022-02-14T14:39:00Z</dcterms:modified>
</cp:coreProperties>
</file>